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7524F3" w:rsidRDefault="00D50FEB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ED 612</w:t>
      </w:r>
    </w:p>
    <w:p w14:paraId="2AC1C1E5" w14:textId="4B383533" w:rsidR="00DD6842" w:rsidRPr="007524F3" w:rsidRDefault="009D599E" w:rsidP="00D50FEB">
      <w:pPr>
        <w:pStyle w:val="Title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Homework #</w:t>
      </w:r>
      <w:r w:rsidR="00F435A2">
        <w:rPr>
          <w:rFonts w:ascii="Times" w:hAnsi="Times"/>
          <w:color w:val="000000" w:themeColor="text1"/>
        </w:rPr>
        <w:t>11</w:t>
      </w:r>
    </w:p>
    <w:p w14:paraId="0D2802C6" w14:textId="77777777" w:rsidR="007524F3" w:rsidRDefault="007524F3" w:rsidP="00D50FEB">
      <w:pPr>
        <w:pStyle w:val="FirstParagraph"/>
        <w:spacing w:before="0" w:after="0"/>
        <w:rPr>
          <w:rFonts w:ascii="Times" w:hAnsi="Times"/>
          <w:b/>
          <w:color w:val="000000" w:themeColor="text1"/>
        </w:rPr>
      </w:pPr>
    </w:p>
    <w:p w14:paraId="66382B8E" w14:textId="77777777" w:rsidR="005532BC" w:rsidRPr="007524F3" w:rsidRDefault="00A84E21" w:rsidP="00D50FEB">
      <w:pPr>
        <w:pStyle w:val="FirstParagraph"/>
        <w:spacing w:before="0" w:after="0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Directions</w:t>
      </w:r>
      <w:r w:rsidRPr="007524F3">
        <w:rPr>
          <w:rFonts w:ascii="Times" w:hAnsi="Times"/>
          <w:color w:val="000000" w:themeColor="text1"/>
        </w:rPr>
        <w:t xml:space="preserve">: </w:t>
      </w:r>
    </w:p>
    <w:p w14:paraId="5CBABABD" w14:textId="77777777" w:rsid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Write your name on this document </w:t>
      </w:r>
    </w:p>
    <w:p w14:paraId="7B335654" w14:textId="3F3DBE7D" w:rsidR="005532BC" w:rsidRPr="007524F3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>If the questions below ask you to execute R commands, then copy all R syntax (indicated via</w:t>
      </w:r>
      <w:r w:rsidR="007524F3">
        <w:rPr>
          <w:rFonts w:ascii="Times" w:hAnsi="Times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Courier</w:t>
      </w:r>
      <w:r w:rsidR="00E47BE5">
        <w:rPr>
          <w:rFonts w:ascii="Courier" w:hAnsi="Courier"/>
          <w:color w:val="000000" w:themeColor="text1"/>
        </w:rPr>
        <w:t xml:space="preserve"> </w:t>
      </w:r>
      <w:r w:rsidR="007524F3" w:rsidRPr="007524F3">
        <w:rPr>
          <w:rFonts w:ascii="Courier" w:hAnsi="Courier"/>
          <w:color w:val="000000" w:themeColor="text1"/>
        </w:rPr>
        <w:t>Font</w:t>
      </w:r>
      <w:r w:rsidRPr="007524F3">
        <w:rPr>
          <w:rFonts w:ascii="Courier" w:hAnsi="Courier"/>
          <w:color w:val="000000" w:themeColor="text1"/>
        </w:rPr>
        <w:t xml:space="preserve">) </w:t>
      </w:r>
      <w:r w:rsidRPr="007524F3">
        <w:rPr>
          <w:rFonts w:ascii="Times" w:hAnsi="Times"/>
          <w:color w:val="000000" w:themeColor="text1"/>
        </w:rPr>
        <w:t xml:space="preserve">into the R script </w:t>
      </w:r>
    </w:p>
    <w:p w14:paraId="7B83DF48" w14:textId="2200A0DD" w:rsidR="005532BC" w:rsidRPr="007524F3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color w:val="000000" w:themeColor="text1"/>
        </w:rPr>
        <w:t xml:space="preserve">The R script should have a </w:t>
      </w:r>
      <w:r w:rsidR="007524F3">
        <w:rPr>
          <w:rFonts w:ascii="Times" w:hAnsi="Times"/>
          <w:color w:val="000000" w:themeColor="text1"/>
        </w:rPr>
        <w:t>#comment</w:t>
      </w:r>
      <w:r w:rsidRPr="007524F3">
        <w:rPr>
          <w:rFonts w:ascii="Times" w:hAnsi="Times"/>
          <w:color w:val="000000" w:themeColor="text1"/>
        </w:rPr>
        <w:t xml:space="preserve"> indicating what number question the R syntax refers to for this assignment </w:t>
      </w:r>
    </w:p>
    <w:p w14:paraId="2E72BC01" w14:textId="7BFEA8FD" w:rsidR="005532BC" w:rsidRPr="00F26102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  <w:color w:val="000000" w:themeColor="text1"/>
        </w:rPr>
      </w:pPr>
      <w:r w:rsidRPr="007524F3">
        <w:rPr>
          <w:rFonts w:ascii="Times" w:hAnsi="Times"/>
          <w:i/>
          <w:color w:val="000000" w:themeColor="text1"/>
        </w:rPr>
        <w:t>Submit your answers file along with your R script to the D2L Dropbox</w:t>
      </w:r>
    </w:p>
    <w:p w14:paraId="73A5FC4D" w14:textId="77777777" w:rsidR="00F26102" w:rsidRDefault="00F26102" w:rsidP="003308DC">
      <w:pPr>
        <w:pStyle w:val="BodyText"/>
        <w:rPr>
          <w:rFonts w:ascii="Times" w:hAnsi="Times"/>
          <w:b/>
          <w:color w:val="000000" w:themeColor="text1"/>
        </w:rPr>
      </w:pPr>
    </w:p>
    <w:p w14:paraId="1349466B" w14:textId="58EE42BF" w:rsidR="0094308C" w:rsidRPr="004B4766" w:rsidRDefault="00A84E21" w:rsidP="004B4766">
      <w:pPr>
        <w:pStyle w:val="BodyText"/>
        <w:rPr>
          <w:rFonts w:ascii="Times" w:hAnsi="Times"/>
          <w:color w:val="000000" w:themeColor="text1"/>
        </w:rPr>
      </w:pPr>
      <w:r w:rsidRPr="007524F3">
        <w:rPr>
          <w:rFonts w:ascii="Times" w:hAnsi="Times"/>
          <w:b/>
          <w:color w:val="000000" w:themeColor="text1"/>
        </w:rPr>
        <w:t>Before you begin</w:t>
      </w:r>
      <w:r w:rsidRPr="007524F3">
        <w:rPr>
          <w:rFonts w:ascii="Times" w:hAnsi="Times"/>
          <w:color w:val="000000" w:themeColor="text1"/>
        </w:rPr>
        <w:t>:</w:t>
      </w:r>
    </w:p>
    <w:p w14:paraId="397DCC6F" w14:textId="5C3A3F77" w:rsidR="00DD6842" w:rsidRPr="009652F2" w:rsidRDefault="008454A5" w:rsidP="005532BC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i/>
          <w:color w:val="000000" w:themeColor="text1"/>
        </w:rPr>
        <w:t>Download the</w:t>
      </w:r>
      <w:r w:rsidR="00A84E21" w:rsidRPr="009652F2">
        <w:rPr>
          <w:rFonts w:ascii="Times" w:hAnsi="Times"/>
          <w:i/>
          <w:color w:val="000000" w:themeColor="text1"/>
        </w:rPr>
        <w:t xml:space="preserve"> R Script for this homework assignment</w:t>
      </w:r>
    </w:p>
    <w:p w14:paraId="50229221" w14:textId="2622F1E9" w:rsidR="005532BC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I have already created this R script! </w:t>
      </w:r>
    </w:p>
    <w:p w14:paraId="25A74160" w14:textId="626EC41F" w:rsidR="008454A5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Download it from on D2L:  Under Lecture 11, Homework Assignment #11 subfolder</w:t>
      </w:r>
    </w:p>
    <w:p w14:paraId="679C39C0" w14:textId="77777777" w:rsidR="00744FC2" w:rsidRDefault="008454A5" w:rsidP="005C6D03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On</w:t>
      </w:r>
      <w:r w:rsidR="00744FC2">
        <w:rPr>
          <w:rFonts w:ascii="Times" w:hAnsi="Times"/>
          <w:color w:val="000000" w:themeColor="text1"/>
        </w:rPr>
        <w:t xml:space="preserve"> lines 28-80, I have cleaned and created analysis variables for you. </w:t>
      </w:r>
    </w:p>
    <w:p w14:paraId="70B5EE94" w14:textId="339EFEB1" w:rsidR="00CB7201" w:rsidRDefault="00744FC2" w:rsidP="00CB7201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You will need to run everything in this R script before you can answer the questions below!</w:t>
      </w:r>
    </w:p>
    <w:p w14:paraId="759D94E7" w14:textId="77777777" w:rsidR="0096722B" w:rsidRPr="0096722B" w:rsidRDefault="0096722B" w:rsidP="0096722B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E522E5E" w14:textId="4DB2A045" w:rsidR="00CB7201" w:rsidRDefault="00CB7201" w:rsidP="00CB7201">
      <w:pPr>
        <w:pStyle w:val="FirstParagraph"/>
        <w:spacing w:before="0" w:after="0"/>
        <w:contextualSpacing/>
        <w:rPr>
          <w:rFonts w:ascii="Times" w:hAnsi="Times"/>
          <w:i/>
          <w:color w:val="000000" w:themeColor="text1"/>
        </w:rPr>
      </w:pPr>
      <w:r>
        <w:rPr>
          <w:rFonts w:ascii="Times" w:hAnsi="Times"/>
          <w:i/>
          <w:color w:val="000000" w:themeColor="text1"/>
        </w:rPr>
        <w:t>Understand how I created the variables in the</w:t>
      </w:r>
      <w:r w:rsidRPr="009652F2">
        <w:rPr>
          <w:rFonts w:ascii="Times" w:hAnsi="Times"/>
          <w:i/>
          <w:color w:val="000000" w:themeColor="text1"/>
        </w:rPr>
        <w:t xml:space="preserve"> R Script for this homework assignment</w:t>
      </w:r>
    </w:p>
    <w:p w14:paraId="58BB6549" w14:textId="22208D7D" w:rsidR="00CB7201" w:rsidRPr="00CB7201" w:rsidRDefault="00CB7201" w:rsidP="0096722B">
      <w:pPr>
        <w:pStyle w:val="BodyText"/>
        <w:numPr>
          <w:ilvl w:val="0"/>
          <w:numId w:val="25"/>
        </w:numPr>
        <w:spacing w:before="0" w:after="0"/>
        <w:contextualSpacing/>
        <w:rPr>
          <w:b/>
        </w:rPr>
      </w:pPr>
      <w:r w:rsidRPr="00CB7201">
        <w:rPr>
          <w:b/>
        </w:rPr>
        <w:t xml:space="preserve">The dependent variable is </w:t>
      </w:r>
      <w:proofErr w:type="spellStart"/>
      <w:r w:rsidRPr="00CB7201">
        <w:rPr>
          <w:rFonts w:ascii="Courier" w:hAnsi="Courier"/>
          <w:b/>
          <w:color w:val="FF0000"/>
        </w:rPr>
        <w:t>num_coll_apps</w:t>
      </w:r>
      <w:proofErr w:type="spellEnd"/>
    </w:p>
    <w:p w14:paraId="720184C0" w14:textId="20D79BED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contextualSpacing/>
      </w:pPr>
      <w:r>
        <w:t xml:space="preserve">I created this variable from the original variable called </w:t>
      </w:r>
      <w:r w:rsidRPr="00CB7201">
        <w:rPr>
          <w:rFonts w:ascii="Courier" w:hAnsi="Courier"/>
        </w:rPr>
        <w:t>f2napp1p</w:t>
      </w:r>
    </w:p>
    <w:p w14:paraId="0A8595CA" w14:textId="4F01A4B4" w:rsidR="00CB7201" w:rsidRDefault="00CB7201" w:rsidP="0096722B">
      <w:pPr>
        <w:pStyle w:val="BodyText"/>
        <w:numPr>
          <w:ilvl w:val="1"/>
          <w:numId w:val="25"/>
        </w:numPr>
        <w:spacing w:before="0" w:after="0"/>
        <w:contextualSpacing/>
      </w:pPr>
      <w:r>
        <w:t xml:space="preserve">All I did was recoded -9/-8/-4/-3 values in </w:t>
      </w:r>
      <w:r w:rsidRPr="00CB7201">
        <w:rPr>
          <w:rFonts w:ascii="Courier" w:hAnsi="Courier"/>
        </w:rPr>
        <w:t>f2napp1p</w:t>
      </w:r>
      <w:r>
        <w:rPr>
          <w:rFonts w:ascii="Courier" w:hAnsi="Courier"/>
        </w:rPr>
        <w:t xml:space="preserve"> </w:t>
      </w:r>
      <w:r>
        <w:rPr>
          <w:rFonts w:ascii="Times" w:hAnsi="Times"/>
        </w:rPr>
        <w:t xml:space="preserve">to NA in </w:t>
      </w:r>
      <w:proofErr w:type="spellStart"/>
      <w:r w:rsidRPr="00CB7201">
        <w:rPr>
          <w:rFonts w:ascii="Courier" w:hAnsi="Courier"/>
        </w:rPr>
        <w:t>num_coll_apps</w:t>
      </w:r>
      <w:proofErr w:type="spellEnd"/>
    </w:p>
    <w:p w14:paraId="10CDE33D" w14:textId="2A8393E0" w:rsidR="00CB7201" w:rsidRPr="00CB7201" w:rsidRDefault="00CB7201" w:rsidP="0096722B">
      <w:pPr>
        <w:pStyle w:val="BodyText"/>
        <w:numPr>
          <w:ilvl w:val="0"/>
          <w:numId w:val="25"/>
        </w:numPr>
        <w:spacing w:before="0" w:after="0"/>
        <w:rPr>
          <w:b/>
        </w:rPr>
      </w:pPr>
      <w:r w:rsidRPr="00CB7201">
        <w:rPr>
          <w:b/>
        </w:rPr>
        <w:t xml:space="preserve">The independent variable of interest is </w:t>
      </w:r>
      <w:proofErr w:type="spellStart"/>
      <w:r w:rsidRPr="00CB7201">
        <w:rPr>
          <w:rFonts w:ascii="Courier" w:hAnsi="Courier"/>
          <w:b/>
          <w:color w:val="FF0000"/>
        </w:rPr>
        <w:t>first_gen</w:t>
      </w:r>
      <w:proofErr w:type="spellEnd"/>
    </w:p>
    <w:p w14:paraId="14CCBAD7" w14:textId="4B0A4F34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color w:val="000000" w:themeColor="text1"/>
        </w:rPr>
      </w:pPr>
      <w:r w:rsidRPr="00CB7201">
        <w:rPr>
          <w:color w:val="000000" w:themeColor="text1"/>
        </w:rPr>
        <w:t>I define “first generation college student” as a student whose mother’s highest level of education is “did not finish high school” or “graduated from high school or GED”</w:t>
      </w:r>
    </w:p>
    <w:p w14:paraId="658D5122" w14:textId="1DDE406C" w:rsid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 w:rsidRPr="00CB7201">
        <w:rPr>
          <w:color w:val="000000" w:themeColor="text1"/>
        </w:rPr>
        <w:t xml:space="preserve">I coded these two categories as </w:t>
      </w:r>
      <w:r>
        <w:rPr>
          <w:color w:val="000000" w:themeColor="text1"/>
        </w:rPr>
        <w:t xml:space="preserve">the value </w:t>
      </w:r>
      <w:r w:rsidRPr="00CB7201">
        <w:rPr>
          <w:color w:val="000000" w:themeColor="text1"/>
        </w:rPr>
        <w:t xml:space="preserve">1 on </w:t>
      </w:r>
      <w:proofErr w:type="spellStart"/>
      <w:r w:rsidRPr="00CB7201">
        <w:rPr>
          <w:rFonts w:ascii="Courier" w:hAnsi="Courier"/>
          <w:color w:val="000000" w:themeColor="text1"/>
        </w:rPr>
        <w:t>first_gen</w:t>
      </w:r>
      <w:proofErr w:type="spellEnd"/>
      <w:r w:rsidRPr="00CB7201">
        <w:rPr>
          <w:rFonts w:ascii="Courier" w:hAnsi="Courier"/>
          <w:color w:val="000000" w:themeColor="text1"/>
        </w:rPr>
        <w:t xml:space="preserve"> </w:t>
      </w:r>
      <w:r w:rsidRPr="00CB7201">
        <w:rPr>
          <w:rFonts w:ascii="Times" w:hAnsi="Times"/>
          <w:color w:val="000000" w:themeColor="text1"/>
        </w:rPr>
        <w:t xml:space="preserve">from the original variable </w:t>
      </w:r>
      <w:r w:rsidRPr="00CB7201">
        <w:rPr>
          <w:rFonts w:ascii="Courier" w:hAnsi="Courier"/>
          <w:color w:val="000000" w:themeColor="text1"/>
        </w:rPr>
        <w:t>f1mothed</w:t>
      </w:r>
    </w:p>
    <w:p w14:paraId="725A2900" w14:textId="0747CA08" w:rsidR="00CB7201" w:rsidRP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color w:val="000000" w:themeColor="text1"/>
        </w:rPr>
        <w:t xml:space="preserve">All other categories from the original variable </w:t>
      </w:r>
      <w:r w:rsidRPr="00CB7201">
        <w:rPr>
          <w:rFonts w:ascii="Courier" w:hAnsi="Courier"/>
          <w:color w:val="000000" w:themeColor="text1"/>
        </w:rPr>
        <w:t>f1mothed</w:t>
      </w:r>
      <w:r>
        <w:rPr>
          <w:color w:val="000000" w:themeColor="text1"/>
        </w:rPr>
        <w:t xml:space="preserve"> were coded as 0 on 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</w:p>
    <w:p w14:paraId="77498AD3" w14:textId="32368F76" w:rsidR="00CB7201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Based on my coding for 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>:</w:t>
      </w:r>
    </w:p>
    <w:p w14:paraId="63AAA837" w14:textId="0FDF9627" w:rsidR="00CB7201" w:rsidRDefault="00CB7201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>Reference category = Non-first generation college students (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 xml:space="preserve"> = 0)</w:t>
      </w:r>
    </w:p>
    <w:p w14:paraId="0EC2023E" w14:textId="24FCA309" w:rsidR="00CB7201" w:rsidRDefault="00CB7201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Non- reference category = Firsts generation college </w:t>
      </w:r>
      <w:proofErr w:type="spellStart"/>
      <w:r>
        <w:rPr>
          <w:rFonts w:ascii="Times" w:hAnsi="Times"/>
          <w:color w:val="000000" w:themeColor="text1"/>
        </w:rPr>
        <w:t>studentss</w:t>
      </w:r>
      <w:proofErr w:type="spellEnd"/>
      <w:r>
        <w:rPr>
          <w:rFonts w:ascii="Times" w:hAnsi="Times"/>
          <w:color w:val="000000" w:themeColor="text1"/>
        </w:rPr>
        <w:t xml:space="preserve"> (</w:t>
      </w:r>
      <w:proofErr w:type="spellStart"/>
      <w:r>
        <w:rPr>
          <w:rFonts w:ascii="Courier" w:hAnsi="Courier"/>
          <w:color w:val="000000" w:themeColor="text1"/>
        </w:rPr>
        <w:t>first_gen</w:t>
      </w:r>
      <w:proofErr w:type="spellEnd"/>
      <w:r>
        <w:rPr>
          <w:rFonts w:ascii="Times" w:hAnsi="Times"/>
          <w:color w:val="000000" w:themeColor="text1"/>
        </w:rPr>
        <w:t xml:space="preserve"> = 1)</w:t>
      </w:r>
    </w:p>
    <w:p w14:paraId="7567AD71" w14:textId="0CF0DC01" w:rsidR="005C6D03" w:rsidRPr="0096722B" w:rsidRDefault="00CB7201" w:rsidP="0096722B">
      <w:pPr>
        <w:pStyle w:val="BodyText"/>
        <w:numPr>
          <w:ilvl w:val="0"/>
          <w:numId w:val="25"/>
        </w:numPr>
        <w:spacing w:before="0" w:after="0"/>
        <w:rPr>
          <w:rFonts w:ascii="Times" w:hAnsi="Times"/>
          <w:b/>
          <w:color w:val="000000" w:themeColor="text1"/>
        </w:rPr>
      </w:pPr>
      <w:r w:rsidRPr="0096722B">
        <w:rPr>
          <w:rFonts w:ascii="Times" w:hAnsi="Times"/>
          <w:b/>
          <w:color w:val="000000" w:themeColor="text1"/>
        </w:rPr>
        <w:t xml:space="preserve">There are two control variables: </w:t>
      </w:r>
      <w:proofErr w:type="spellStart"/>
      <w:r w:rsidRPr="0096722B">
        <w:rPr>
          <w:rFonts w:ascii="Courier" w:hAnsi="Courier"/>
          <w:b/>
          <w:color w:val="FF0000"/>
        </w:rPr>
        <w:t>student_motivation</w:t>
      </w:r>
      <w:proofErr w:type="spellEnd"/>
      <w:r w:rsidRPr="0096722B">
        <w:rPr>
          <w:rFonts w:ascii="Times" w:hAnsi="Times"/>
          <w:b/>
          <w:color w:val="FF0000"/>
        </w:rPr>
        <w:t xml:space="preserve"> </w:t>
      </w:r>
      <w:r w:rsidRPr="0096722B">
        <w:rPr>
          <w:rFonts w:ascii="Times" w:hAnsi="Times"/>
          <w:b/>
          <w:color w:val="000000" w:themeColor="text1"/>
        </w:rPr>
        <w:t xml:space="preserve">and </w:t>
      </w:r>
      <w:proofErr w:type="spellStart"/>
      <w:r w:rsidRPr="0096722B">
        <w:rPr>
          <w:rFonts w:ascii="Courier" w:hAnsi="Courier"/>
          <w:b/>
          <w:color w:val="FF0000"/>
        </w:rPr>
        <w:t>ses_quartile</w:t>
      </w:r>
      <w:proofErr w:type="spellEnd"/>
    </w:p>
    <w:p w14:paraId="71B34067" w14:textId="319A28E2" w:rsidR="000733A5" w:rsidRDefault="00CB7201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tudent motivation is </w:t>
      </w:r>
      <w:r w:rsidR="000733A5">
        <w:rPr>
          <w:rFonts w:ascii="Times" w:hAnsi="Times"/>
          <w:color w:val="000000" w:themeColor="text1"/>
        </w:rPr>
        <w:t>constructed</w:t>
      </w:r>
      <w:r>
        <w:rPr>
          <w:rFonts w:ascii="Times" w:hAnsi="Times"/>
          <w:color w:val="000000" w:themeColor="text1"/>
        </w:rPr>
        <w:t xml:space="preserve"> from the original variable </w:t>
      </w:r>
      <w:r w:rsidRPr="000733A5">
        <w:rPr>
          <w:rFonts w:ascii="Courier" w:hAnsi="Courier"/>
          <w:color w:val="000000" w:themeColor="text1"/>
        </w:rPr>
        <w:t>f1stexp</w:t>
      </w:r>
      <w:r w:rsidR="000733A5">
        <w:rPr>
          <w:rFonts w:ascii="Times" w:hAnsi="Times"/>
          <w:color w:val="000000" w:themeColor="text1"/>
        </w:rPr>
        <w:t xml:space="preserve"> which measures “how far in school a student thinks they will get.”</w:t>
      </w:r>
    </w:p>
    <w:p w14:paraId="619AD905" w14:textId="09CE4BB7" w:rsidR="000733A5" w:rsidRPr="00EC091B" w:rsidRDefault="000733A5" w:rsidP="0096722B">
      <w:pPr>
        <w:pStyle w:val="BodyText"/>
        <w:numPr>
          <w:ilvl w:val="2"/>
          <w:numId w:val="25"/>
        </w:numPr>
        <w:spacing w:before="0" w:after="0"/>
        <w:contextualSpacing/>
      </w:pPr>
      <w:r>
        <w:t xml:space="preserve">All I did was recoded -8/-4/values in </w:t>
      </w:r>
      <w:r w:rsidRPr="000733A5">
        <w:rPr>
          <w:rFonts w:ascii="Courier" w:hAnsi="Courier"/>
          <w:color w:val="000000" w:themeColor="text1"/>
        </w:rPr>
        <w:t>f1stexp</w:t>
      </w:r>
      <w:r>
        <w:rPr>
          <w:rFonts w:ascii="Times" w:hAnsi="Times"/>
          <w:color w:val="000000" w:themeColor="text1"/>
        </w:rPr>
        <w:t xml:space="preserve"> </w:t>
      </w:r>
      <w:r>
        <w:rPr>
          <w:rFonts w:ascii="Times" w:hAnsi="Times"/>
        </w:rPr>
        <w:t xml:space="preserve">to NA in </w:t>
      </w:r>
      <w:proofErr w:type="spellStart"/>
      <w:r>
        <w:rPr>
          <w:rFonts w:ascii="Courier" w:hAnsi="Courier"/>
        </w:rPr>
        <w:t>student_motivation</w:t>
      </w:r>
      <w:proofErr w:type="spellEnd"/>
    </w:p>
    <w:p w14:paraId="4A3B5F55" w14:textId="54CC45DC" w:rsidR="00EC091B" w:rsidRDefault="00EC091B" w:rsidP="0096722B">
      <w:pPr>
        <w:pStyle w:val="BodyText"/>
        <w:numPr>
          <w:ilvl w:val="2"/>
          <w:numId w:val="25"/>
        </w:numPr>
        <w:spacing w:before="0" w:after="0"/>
        <w:contextualSpacing/>
      </w:pPr>
      <w:r>
        <w:t xml:space="preserve">So our </w:t>
      </w:r>
      <w:proofErr w:type="spellStart"/>
      <w:r>
        <w:rPr>
          <w:rFonts w:ascii="Courier" w:hAnsi="Courier"/>
        </w:rPr>
        <w:t>student_motivation</w:t>
      </w:r>
      <w:proofErr w:type="spellEnd"/>
      <w:r>
        <w:t xml:space="preserve"> values and labels are as follows:</w:t>
      </w:r>
    </w:p>
    <w:p w14:paraId="3BA0F8B7" w14:textId="411CE842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 w:rsidRPr="00EC091B">
        <w:lastRenderedPageBreak/>
        <w:t xml:space="preserve">1 </w:t>
      </w:r>
      <w:r>
        <w:t xml:space="preserve">= </w:t>
      </w:r>
      <w:r w:rsidRPr="00EC091B">
        <w:t>Less than high school graduation</w:t>
      </w:r>
    </w:p>
    <w:p w14:paraId="0D070B83" w14:textId="1C9AFD81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 w:rsidRPr="00EC091B">
        <w:t xml:space="preserve">2 </w:t>
      </w:r>
      <w:r>
        <w:t xml:space="preserve">= </w:t>
      </w:r>
      <w:r w:rsidRPr="00EC091B">
        <w:t>GED or other equivalency only</w:t>
      </w:r>
    </w:p>
    <w:p w14:paraId="00FBF7DD" w14:textId="414E8EEC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3 = </w:t>
      </w:r>
      <w:r w:rsidRPr="00EC091B">
        <w:t>High school graduation only</w:t>
      </w:r>
    </w:p>
    <w:p w14:paraId="7DCDC674" w14:textId="6A5F93DF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4 = </w:t>
      </w:r>
      <w:r w:rsidRPr="00EC091B">
        <w:t>Attend or complete 2-year college/school</w:t>
      </w:r>
    </w:p>
    <w:p w14:paraId="6FB8B3F1" w14:textId="64533B00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5 = </w:t>
      </w:r>
      <w:r w:rsidRPr="00EC091B">
        <w:t>Attend college, 4-year degree incomplete</w:t>
      </w:r>
    </w:p>
    <w:p w14:paraId="680B4B4F" w14:textId="62519AF7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6=  </w:t>
      </w:r>
      <w:r w:rsidRPr="00EC091B">
        <w:t>Graduate from college</w:t>
      </w:r>
    </w:p>
    <w:p w14:paraId="6FB2E958" w14:textId="01314C88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>7 =</w:t>
      </w:r>
      <w:r w:rsidRPr="00EC091B">
        <w:t xml:space="preserve"> Obtain Master's degree or equivalent</w:t>
      </w:r>
    </w:p>
    <w:p w14:paraId="5B51A292" w14:textId="1597A57E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 xml:space="preserve">8 = </w:t>
      </w:r>
      <w:r w:rsidRPr="00EC091B">
        <w:t>Obtain PhD, MD, or other advanced degree</w:t>
      </w:r>
    </w:p>
    <w:p w14:paraId="75B47D1B" w14:textId="54C8BBCF" w:rsidR="00EC091B" w:rsidRDefault="00EC091B" w:rsidP="00EC091B">
      <w:pPr>
        <w:pStyle w:val="BodyText"/>
        <w:numPr>
          <w:ilvl w:val="3"/>
          <w:numId w:val="25"/>
        </w:numPr>
        <w:spacing w:before="0" w:after="0"/>
        <w:contextualSpacing/>
      </w:pPr>
      <w:r>
        <w:t>9 =</w:t>
      </w:r>
      <w:r w:rsidR="00690A59" w:rsidRPr="00690A59">
        <w:t xml:space="preserve"> Don't know</w:t>
      </w:r>
    </w:p>
    <w:p w14:paraId="7EAB2076" w14:textId="00EE09FE" w:rsidR="007A39C0" w:rsidRDefault="007A39C0" w:rsidP="0096722B">
      <w:pPr>
        <w:pStyle w:val="BodyText"/>
        <w:numPr>
          <w:ilvl w:val="1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SES quartile is constructed from the original variable </w:t>
      </w:r>
      <w:r w:rsidRPr="007A39C0">
        <w:rPr>
          <w:rFonts w:ascii="Courier" w:hAnsi="Courier"/>
          <w:color w:val="000000" w:themeColor="text1"/>
        </w:rPr>
        <w:t>f1ses1qu</w:t>
      </w:r>
      <w:r>
        <w:rPr>
          <w:rFonts w:ascii="Courier" w:hAnsi="Courier"/>
          <w:color w:val="000000" w:themeColor="text1"/>
        </w:rPr>
        <w:t xml:space="preserve"> </w:t>
      </w:r>
      <w:r>
        <w:rPr>
          <w:rFonts w:ascii="Times" w:hAnsi="Times"/>
          <w:color w:val="000000" w:themeColor="text1"/>
        </w:rPr>
        <w:t xml:space="preserve">which measures SES based on quartiles </w:t>
      </w:r>
    </w:p>
    <w:p w14:paraId="021F2A11" w14:textId="335C4013" w:rsidR="000733A5" w:rsidRPr="00C73D22" w:rsidRDefault="007A39C0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t xml:space="preserve">All I did was recoded -8/-4/values in </w:t>
      </w:r>
      <w:r w:rsidR="002A4E97" w:rsidRPr="007A39C0">
        <w:rPr>
          <w:rFonts w:ascii="Courier" w:hAnsi="Courier"/>
          <w:color w:val="000000" w:themeColor="text1"/>
        </w:rPr>
        <w:t>f1ses1qu</w:t>
      </w:r>
      <w:r w:rsidR="002A4E97">
        <w:rPr>
          <w:rFonts w:ascii="Courier" w:hAnsi="Courier"/>
          <w:color w:val="000000" w:themeColor="text1"/>
        </w:rPr>
        <w:t xml:space="preserve"> </w:t>
      </w:r>
      <w:r w:rsidRPr="007A39C0">
        <w:rPr>
          <w:rFonts w:ascii="Times" w:hAnsi="Times"/>
        </w:rPr>
        <w:t xml:space="preserve">to NA in </w:t>
      </w:r>
      <w:proofErr w:type="spellStart"/>
      <w:r w:rsidR="002A4E97">
        <w:rPr>
          <w:rFonts w:ascii="Courier" w:hAnsi="Courier"/>
        </w:rPr>
        <w:t>ses_quartile</w:t>
      </w:r>
      <w:proofErr w:type="spellEnd"/>
    </w:p>
    <w:p w14:paraId="7512E7F3" w14:textId="7C5668FB" w:rsidR="00C73D22" w:rsidRPr="00C73D22" w:rsidRDefault="00C73D22" w:rsidP="0096722B">
      <w:pPr>
        <w:pStyle w:val="BodyText"/>
        <w:numPr>
          <w:ilvl w:val="2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t xml:space="preserve">So our </w:t>
      </w:r>
      <w:proofErr w:type="spellStart"/>
      <w:r>
        <w:rPr>
          <w:rFonts w:ascii="Courier" w:hAnsi="Courier"/>
        </w:rPr>
        <w:t>ses_quartile</w:t>
      </w:r>
      <w:proofErr w:type="spellEnd"/>
      <w:r w:rsidRPr="00C73D22">
        <w:rPr>
          <w:rFonts w:ascii="Times" w:hAnsi="Times"/>
        </w:rPr>
        <w:t xml:space="preserve"> values and labels are as follows:</w:t>
      </w:r>
    </w:p>
    <w:p w14:paraId="1A065B6C" w14:textId="76F088E3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1= lowest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151B7B8C" w14:textId="3685750D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2 = second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5505F932" w14:textId="07297DD0" w:rsidR="00C73D22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3= third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>quartile</w:t>
      </w:r>
    </w:p>
    <w:p w14:paraId="7B16A5F2" w14:textId="5E46EFC2" w:rsidR="00C73D22" w:rsidRPr="007A39C0" w:rsidRDefault="00C73D22" w:rsidP="00C73D22">
      <w:pPr>
        <w:pStyle w:val="BodyText"/>
        <w:numPr>
          <w:ilvl w:val="3"/>
          <w:numId w:val="25"/>
        </w:numPr>
        <w:spacing w:before="0" w:after="0"/>
        <w:rPr>
          <w:rFonts w:ascii="Times" w:hAnsi="Times"/>
          <w:color w:val="000000" w:themeColor="text1"/>
        </w:rPr>
      </w:pPr>
      <w:r>
        <w:rPr>
          <w:rFonts w:ascii="Times" w:hAnsi="Times"/>
          <w:color w:val="000000" w:themeColor="text1"/>
        </w:rPr>
        <w:t xml:space="preserve">4= highest </w:t>
      </w:r>
      <w:r w:rsidR="007C410D">
        <w:rPr>
          <w:rFonts w:ascii="Times" w:hAnsi="Times"/>
          <w:color w:val="000000" w:themeColor="text1"/>
        </w:rPr>
        <w:t xml:space="preserve">SES </w:t>
      </w:r>
      <w:r>
        <w:rPr>
          <w:rFonts w:ascii="Times" w:hAnsi="Times"/>
          <w:color w:val="000000" w:themeColor="text1"/>
        </w:rPr>
        <w:t xml:space="preserve">quartile </w:t>
      </w:r>
    </w:p>
    <w:p w14:paraId="3BBF8A4E" w14:textId="77777777" w:rsidR="00CB7201" w:rsidRDefault="00CB7201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4C77F958" w14:textId="3966627F" w:rsidR="009652F2" w:rsidRDefault="009652F2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27DD704A" w14:textId="77777777" w:rsidR="0096722B" w:rsidRDefault="0096722B" w:rsidP="005C6D03">
      <w:pPr>
        <w:pStyle w:val="Compact"/>
        <w:spacing w:before="0" w:after="0"/>
        <w:contextualSpacing/>
        <w:rPr>
          <w:rFonts w:ascii="Times" w:hAnsi="Times"/>
          <w:color w:val="000000" w:themeColor="text1"/>
        </w:rPr>
      </w:pPr>
    </w:p>
    <w:p w14:paraId="5B81FDA5" w14:textId="5AC34079" w:rsidR="00CB7201" w:rsidRPr="0096722B" w:rsidRDefault="004B4766" w:rsidP="00CB7201">
      <w:pPr>
        <w:spacing w:after="0"/>
        <w:rPr>
          <w:rFonts w:ascii="Times" w:eastAsia="Toppan Bunkyu Gothic" w:hAnsi="Times" w:cstheme="majorHAnsi"/>
          <w:b/>
          <w:i/>
          <w:szCs w:val="18"/>
        </w:rPr>
      </w:pPr>
      <w:r w:rsidRPr="0096722B">
        <w:rPr>
          <w:rFonts w:ascii="Times" w:eastAsia="Toppan Bunkyu Gothic" w:hAnsi="Times" w:cstheme="majorHAnsi"/>
          <w:b/>
          <w:i/>
          <w:szCs w:val="18"/>
        </w:rPr>
        <w:t>For the next set of question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>s</w:t>
      </w:r>
      <w:r w:rsidRPr="0096722B">
        <w:rPr>
          <w:rFonts w:ascii="Times" w:eastAsia="Toppan Bunkyu Gothic" w:hAnsi="Times" w:cstheme="majorHAnsi"/>
          <w:b/>
          <w:i/>
          <w:szCs w:val="18"/>
        </w:rPr>
        <w:t xml:space="preserve">, </w:t>
      </w:r>
      <w:r w:rsidR="008454A5" w:rsidRPr="0096722B">
        <w:rPr>
          <w:rFonts w:ascii="Times" w:eastAsia="Toppan Bunkyu Gothic" w:hAnsi="Times" w:cstheme="majorHAnsi"/>
          <w:b/>
          <w:i/>
          <w:szCs w:val="18"/>
        </w:rPr>
        <w:t>we will investigate the effect of being a “first generation college student” on the number of colleges students apply to.</w:t>
      </w:r>
      <w:r w:rsidR="00CB7201" w:rsidRPr="0096722B">
        <w:rPr>
          <w:rFonts w:ascii="Times" w:eastAsia="Toppan Bunkyu Gothic" w:hAnsi="Times" w:cstheme="majorHAnsi"/>
          <w:b/>
          <w:i/>
          <w:szCs w:val="18"/>
        </w:rPr>
        <w:t xml:space="preserve"> </w:t>
      </w:r>
    </w:p>
    <w:p w14:paraId="3DD9C25B" w14:textId="0CFCC12C" w:rsidR="001F3BD0" w:rsidRPr="00C55B91" w:rsidRDefault="001F3BD0" w:rsidP="00C55B91">
      <w:pPr>
        <w:spacing w:after="0"/>
        <w:rPr>
          <w:rFonts w:ascii="Times" w:hAnsi="Times" w:cs="Courier New"/>
          <w:szCs w:val="18"/>
        </w:rPr>
      </w:pPr>
    </w:p>
    <w:p w14:paraId="5372BE8E" w14:textId="03AC60CC" w:rsidR="00477F1D" w:rsidRPr="00477F1D" w:rsidRDefault="00477F1D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477F1D">
        <w:rPr>
          <w:rFonts w:ascii="Times" w:hAnsi="Times" w:cs="Courier New"/>
          <w:szCs w:val="18"/>
        </w:rPr>
        <w:t>Write out the population regression model for</w:t>
      </w:r>
      <w:r>
        <w:rPr>
          <w:rFonts w:ascii="Times" w:hAnsi="Times" w:cs="Courier New"/>
          <w:i/>
          <w:szCs w:val="18"/>
        </w:rPr>
        <w:t xml:space="preserve"> </w:t>
      </w:r>
      <w:r w:rsidRPr="00664181">
        <w:rPr>
          <w:rFonts w:ascii="Times" w:hAnsi="Times" w:cs="Courier New"/>
          <w:szCs w:val="18"/>
        </w:rPr>
        <w:t>the multivariate regression</w:t>
      </w:r>
      <w:r>
        <w:rPr>
          <w:rFonts w:ascii="Times" w:hAnsi="Times" w:cs="Courier New"/>
          <w:szCs w:val="18"/>
        </w:rPr>
        <w:t xml:space="preserve"> </w:t>
      </w:r>
      <w:r w:rsidR="008A122B">
        <w:rPr>
          <w:rFonts w:ascii="Times" w:hAnsi="Times" w:cs="Courier New"/>
          <w:szCs w:val="18"/>
        </w:rPr>
        <w:t>on</w:t>
      </w:r>
      <w:r w:rsidRPr="00664181">
        <w:rPr>
          <w:rFonts w:ascii="Times" w:hAnsi="Times" w:cs="Courier New"/>
          <w:szCs w:val="18"/>
        </w:rPr>
        <w:t xml:space="preserve"> the effect of being a “first generation college student” (X) on the number of colleges students apply to (Y)</w:t>
      </w:r>
      <w:r>
        <w:rPr>
          <w:rFonts w:ascii="Times" w:hAnsi="Times" w:cs="Courier New"/>
          <w:szCs w:val="18"/>
        </w:rPr>
        <w:t xml:space="preserve"> </w:t>
      </w:r>
      <w:r w:rsidRPr="00664181">
        <w:rPr>
          <w:rFonts w:ascii="Times" w:hAnsi="Times" w:cs="Courier New"/>
          <w:szCs w:val="18"/>
        </w:rPr>
        <w:t>with</w:t>
      </w:r>
      <w:r>
        <w:rPr>
          <w:rFonts w:ascii="Times" w:hAnsi="Times" w:cs="Courier New"/>
          <w:szCs w:val="18"/>
        </w:rPr>
        <w:t xml:space="preserve">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</w:t>
      </w:r>
      <w:r>
        <w:rPr>
          <w:rFonts w:ascii="Times" w:hAnsi="Times"/>
        </w:rPr>
        <w:t xml:space="preserve">our only </w:t>
      </w:r>
      <w:r w:rsidRPr="00664181">
        <w:rPr>
          <w:rFonts w:ascii="Times" w:hAnsi="Times"/>
        </w:rPr>
        <w:t>control variable</w:t>
      </w:r>
      <w:r>
        <w:rPr>
          <w:rFonts w:ascii="Times" w:hAnsi="Times" w:cs="Courier New"/>
          <w:szCs w:val="18"/>
        </w:rPr>
        <w:t>.</w:t>
      </w:r>
    </w:p>
    <w:p w14:paraId="29D46936" w14:textId="45DE5CA2" w:rsidR="00477F1D" w:rsidRDefault="00477F1D" w:rsidP="00477F1D">
      <w:pPr>
        <w:spacing w:after="0"/>
        <w:rPr>
          <w:rFonts w:ascii="Times" w:hAnsi="Times" w:cs="Courier New"/>
          <w:i/>
          <w:szCs w:val="18"/>
        </w:rPr>
      </w:pPr>
    </w:p>
    <w:p w14:paraId="7E94887E" w14:textId="53F36D00" w:rsidR="004A74FB" w:rsidRDefault="004A74FB" w:rsidP="004A74FB">
      <w:pPr>
        <w:spacing w:after="0"/>
        <w:ind w:left="2160"/>
        <w:rPr>
          <w:rFonts w:ascii="Times" w:hAnsi="Times" w:cs="Courier New"/>
          <w:i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Y</m:t>
            </m:r>
          </m:e>
          <m:sub>
            <m:r>
              <w:rPr>
                <w:rFonts w:ascii="Cambria Math" w:hAnsi="Cambria Math" w:cs="Courier New"/>
                <w:szCs w:val="18"/>
              </w:rPr>
              <m:t>i</m:t>
            </m:r>
          </m:sub>
        </m:sSub>
        <m:r>
          <w:rPr>
            <w:rFonts w:ascii="Cambria Math" w:hAnsi="Cambria Math" w:cs="Courier New"/>
            <w:szCs w:val="18"/>
          </w:rPr>
          <m:t xml:space="preserve">= </m:t>
        </m:r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0</m:t>
            </m:r>
          </m:sub>
        </m:sSub>
        <m:r>
          <w:rPr>
            <w:rFonts w:ascii="Cambria Math" w:hAnsi="Cambria Math" w:cs="Courier New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1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1i</m:t>
            </m:r>
          </m:sub>
        </m:sSub>
        <m:r>
          <w:rPr>
            <w:rFonts w:ascii="Cambria Math" w:hAnsi="Cambria Math" w:cs="Courier New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2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2i</m:t>
            </m:r>
          </m:sub>
        </m:sSub>
        <m:r>
          <w:rPr>
            <w:rFonts w:ascii="Cambria Math" w:hAnsi="Cambria Math" w:cs="Courier New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  <m:r>
              <w:rPr>
                <w:rFonts w:ascii="Cambria Math" w:hAnsi="Cambria Math" w:cs="Courier New"/>
                <w:szCs w:val="18"/>
              </w:rPr>
              <m:t>i</m:t>
            </m:r>
          </m:sub>
        </m:sSub>
        <m:r>
          <w:rPr>
            <w:rFonts w:ascii="Cambria Math" w:eastAsiaTheme="minorEastAsia" w:hAnsi="Cambria Math" w:cs="Courier New"/>
            <w:szCs w:val="18"/>
          </w:rPr>
          <m:t xml:space="preserve">+ </m:t>
        </m:r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4</m:t>
            </m:r>
          </m:sub>
        </m:sSub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X</m:t>
            </m:r>
          </m:e>
          <m:sub>
            <m:r>
              <w:rPr>
                <w:rFonts w:ascii="Cambria Math" w:hAnsi="Cambria Math" w:cs="Courier New"/>
                <w:szCs w:val="18"/>
              </w:rPr>
              <m:t>4</m:t>
            </m:r>
            <m:r>
              <w:rPr>
                <w:rFonts w:ascii="Cambria Math" w:hAnsi="Cambria Math" w:cs="Courier New"/>
                <w:szCs w:val="18"/>
              </w:rPr>
              <m:t>i</m:t>
            </m:r>
          </m:sub>
        </m:sSub>
        <m:r>
          <w:rPr>
            <w:rFonts w:ascii="Cambria Math" w:eastAsiaTheme="minorEastAsia" w:hAnsi="Cambria Math" w:cs="Courier New"/>
            <w:szCs w:val="18"/>
          </w:rPr>
          <m:t xml:space="preserve">+ </m:t>
        </m:r>
        <m:sSub>
          <m:sSubPr>
            <m:ctrlPr>
              <w:rPr>
                <w:rFonts w:ascii="Cambria Math" w:eastAsiaTheme="minorEastAsia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eastAsiaTheme="minorEastAsia" w:hAnsi="Cambria Math" w:cs="Courier New"/>
                <w:szCs w:val="18"/>
              </w:rPr>
              <m:t>u</m:t>
            </m:r>
          </m:e>
          <m:sub>
            <m:r>
              <w:rPr>
                <w:rFonts w:ascii="Cambria Math" w:eastAsiaTheme="minorEastAsia" w:hAnsi="Cambria Math" w:cs="Courier New"/>
                <w:szCs w:val="18"/>
              </w:rPr>
              <m:t>i</m:t>
            </m:r>
          </m:sub>
        </m:sSub>
      </m:oMath>
      <w:r>
        <w:rPr>
          <w:rFonts w:ascii="Times" w:eastAsiaTheme="minorEastAsia" w:hAnsi="Times" w:cs="Courier New"/>
          <w:i/>
          <w:szCs w:val="18"/>
        </w:rPr>
        <w:t xml:space="preserve"> </w:t>
      </w:r>
    </w:p>
    <w:p w14:paraId="31FD871F" w14:textId="77777777" w:rsidR="004A74FB" w:rsidRDefault="004A74FB" w:rsidP="00477F1D">
      <w:pPr>
        <w:spacing w:after="0"/>
        <w:rPr>
          <w:rFonts w:ascii="Times" w:hAnsi="Times" w:cs="Courier New"/>
          <w:i/>
          <w:szCs w:val="18"/>
        </w:rPr>
      </w:pPr>
    </w:p>
    <w:p w14:paraId="02A55EE9" w14:textId="54953D52" w:rsidR="00477F1D" w:rsidRPr="00477F1D" w:rsidRDefault="004A74FB" w:rsidP="00477F1D">
      <w:pPr>
        <w:pStyle w:val="ListParagraph"/>
        <w:numPr>
          <w:ilvl w:val="0"/>
          <w:numId w:val="28"/>
        </w:numPr>
        <w:spacing w:after="0"/>
        <w:rPr>
          <w:rFonts w:ascii="Times" w:hAnsi="Times" w:cs="Courier New"/>
          <w:i/>
          <w:szCs w:val="18"/>
        </w:rPr>
      </w:pPr>
      <w:r>
        <w:rPr>
          <w:rFonts w:ascii="Times" w:hAnsi="Times" w:cs="Courier New"/>
          <w:szCs w:val="18"/>
        </w:rPr>
        <w:t>Where</w:t>
      </w:r>
      <w:bookmarkStart w:id="0" w:name="_GoBack"/>
      <w:bookmarkEnd w:id="0"/>
      <w:r w:rsidR="00477F1D">
        <w:rPr>
          <w:rFonts w:ascii="Times" w:hAnsi="Times" w:cs="Courier New"/>
          <w:szCs w:val="18"/>
        </w:rPr>
        <w:t xml:space="preserve">: </w:t>
      </w:r>
    </w:p>
    <w:p w14:paraId="5E1D6E79" w14:textId="3724322B" w:rsidR="00477F1D" w:rsidRPr="00477F1D" w:rsidRDefault="00477F1D" w:rsidP="00477F1D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i/>
          <w:szCs w:val="18"/>
        </w:rPr>
      </w:pPr>
      <w:r w:rsidRPr="001F523B">
        <w:rPr>
          <w:rFonts w:ascii="Times" w:hAnsi="Times" w:cs="Courier New"/>
          <w:szCs w:val="18"/>
        </w:rPr>
        <w:t>If you remember from lecture</w:t>
      </w:r>
      <w:r>
        <w:rPr>
          <w:rFonts w:ascii="Times" w:hAnsi="Times" w:cs="Courier New"/>
          <w:szCs w:val="18"/>
        </w:rPr>
        <w:t>s</w:t>
      </w:r>
      <w:r w:rsidRPr="001F523B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 xml:space="preserve">7 &amp; </w:t>
      </w:r>
      <w:r w:rsidRPr="001F523B">
        <w:rPr>
          <w:rFonts w:ascii="Times" w:hAnsi="Times" w:cs="Courier New"/>
          <w:szCs w:val="18"/>
        </w:rPr>
        <w:t>8, R creates the dummy variable shortcut for us</w:t>
      </w:r>
      <w:r>
        <w:rPr>
          <w:rFonts w:ascii="Times" w:hAnsi="Times" w:cs="Courier New"/>
          <w:szCs w:val="18"/>
        </w:rPr>
        <w:t xml:space="preserve"> when running the model</w:t>
      </w:r>
      <w:r w:rsidRPr="001F523B">
        <w:rPr>
          <w:rFonts w:ascii="Times" w:hAnsi="Times" w:cs="Courier New"/>
          <w:szCs w:val="18"/>
        </w:rPr>
        <w:t>, but the population regression model should be written out using all categories in each categorical variable as dummies</w:t>
      </w:r>
    </w:p>
    <w:p w14:paraId="53884FDE" w14:textId="1D36C878" w:rsidR="00477F1D" w:rsidRDefault="00477F1D" w:rsidP="00477F1D">
      <w:pPr>
        <w:pStyle w:val="ListParagraph"/>
        <w:numPr>
          <w:ilvl w:val="1"/>
          <w:numId w:val="28"/>
        </w:numPr>
        <w:spacing w:after="0"/>
        <w:rPr>
          <w:rFonts w:ascii="Times" w:hAnsi="Times" w:cs="Courier New"/>
          <w:i/>
          <w:szCs w:val="18"/>
        </w:rPr>
      </w:pPr>
      <w:r>
        <w:rPr>
          <w:rFonts w:ascii="Times" w:hAnsi="Times" w:cs="Courier New"/>
          <w:i/>
          <w:szCs w:val="18"/>
        </w:rPr>
        <w:t>Assume the lowest quartile is the reference group. In other words, this group should be left out of the regression</w:t>
      </w:r>
    </w:p>
    <w:p w14:paraId="57B8466E" w14:textId="77777777" w:rsidR="00477F1D" w:rsidRPr="00477F1D" w:rsidRDefault="00477F1D" w:rsidP="00477F1D">
      <w:pPr>
        <w:pStyle w:val="ListParagraph"/>
        <w:spacing w:after="0"/>
        <w:rPr>
          <w:rFonts w:ascii="Times" w:hAnsi="Times" w:cs="Courier New"/>
          <w:i/>
          <w:szCs w:val="18"/>
        </w:rPr>
      </w:pPr>
    </w:p>
    <w:p w14:paraId="69B6DA64" w14:textId="118F7728" w:rsidR="00477F1D" w:rsidRDefault="004B4766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</w:t>
      </w:r>
      <w:r w:rsidR="0096722B" w:rsidRPr="00664181">
        <w:rPr>
          <w:rFonts w:ascii="Times" w:hAnsi="Times" w:cs="Courier New"/>
          <w:szCs w:val="18"/>
        </w:rPr>
        <w:t xml:space="preserve">the simple </w:t>
      </w:r>
      <w:r w:rsidRPr="00664181">
        <w:rPr>
          <w:rFonts w:ascii="Times" w:hAnsi="Times" w:cs="Courier New"/>
          <w:szCs w:val="18"/>
        </w:rPr>
        <w:t xml:space="preserve">regression </w:t>
      </w:r>
      <w:r w:rsidR="0096722B" w:rsidRPr="00664181">
        <w:rPr>
          <w:rFonts w:ascii="Times" w:hAnsi="Times" w:cs="Courier New"/>
          <w:szCs w:val="18"/>
        </w:rPr>
        <w:t xml:space="preserve">(only the independent variable of interest) </w:t>
      </w:r>
      <w:r w:rsidRPr="00664181">
        <w:rPr>
          <w:rFonts w:ascii="Times" w:hAnsi="Times" w:cs="Courier New"/>
          <w:szCs w:val="18"/>
        </w:rPr>
        <w:t xml:space="preserve">in </w:t>
      </w:r>
      <w:r w:rsidR="0096722B" w:rsidRPr="00664181">
        <w:rPr>
          <w:rFonts w:ascii="Times" w:hAnsi="Times" w:cs="Courier New"/>
          <w:szCs w:val="18"/>
        </w:rPr>
        <w:t>R</w:t>
      </w:r>
      <w:r w:rsidRPr="00664181">
        <w:rPr>
          <w:rFonts w:ascii="Times" w:hAnsi="Times" w:cs="Courier New"/>
          <w:szCs w:val="18"/>
        </w:rPr>
        <w:t xml:space="preserve"> </w:t>
      </w:r>
      <w:r w:rsidR="0096722B" w:rsidRPr="00664181">
        <w:rPr>
          <w:rFonts w:ascii="Times" w:hAnsi="Times" w:cs="Courier New"/>
          <w:szCs w:val="18"/>
        </w:rPr>
        <w:t xml:space="preserve">for the effect of being a “first generation college student” </w:t>
      </w:r>
      <w:r w:rsidR="001F3BD0" w:rsidRPr="00664181">
        <w:rPr>
          <w:rFonts w:ascii="Times" w:hAnsi="Times" w:cs="Courier New"/>
          <w:szCs w:val="18"/>
        </w:rPr>
        <w:t xml:space="preserve"> (X) </w:t>
      </w:r>
      <w:r w:rsidR="0096722B" w:rsidRPr="00664181">
        <w:rPr>
          <w:rFonts w:ascii="Times" w:hAnsi="Times" w:cs="Courier New"/>
          <w:szCs w:val="18"/>
        </w:rPr>
        <w:t>on the number of colleges students apply to</w:t>
      </w:r>
      <w:r w:rsidR="001F3BD0" w:rsidRPr="00664181">
        <w:rPr>
          <w:rFonts w:ascii="Times" w:hAnsi="Times" w:cs="Courier New"/>
          <w:szCs w:val="18"/>
        </w:rPr>
        <w:t xml:space="preserve"> (Y). </w:t>
      </w:r>
      <w:r w:rsidR="00664181"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47DAE25E" w14:textId="77777777" w:rsidR="00477F1D" w:rsidRPr="00477F1D" w:rsidRDefault="00477F1D" w:rsidP="00477F1D">
      <w:pPr>
        <w:spacing w:after="0"/>
        <w:rPr>
          <w:rFonts w:ascii="Times" w:hAnsi="Times" w:cs="Courier New"/>
          <w:i/>
          <w:szCs w:val="18"/>
        </w:rPr>
      </w:pPr>
    </w:p>
    <w:p w14:paraId="30318B9F" w14:textId="04EC51EB" w:rsidR="00664181" w:rsidRDefault="00CE023B" w:rsidP="00664181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the multivariate regression (with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</w:t>
      </w:r>
      <w:r w:rsidR="00477F1D">
        <w:rPr>
          <w:rFonts w:ascii="Times" w:hAnsi="Times"/>
        </w:rPr>
        <w:t xml:space="preserve">the only </w:t>
      </w:r>
      <w:r w:rsidRPr="00664181">
        <w:rPr>
          <w:rFonts w:ascii="Times" w:hAnsi="Times"/>
        </w:rPr>
        <w:t>control variable</w:t>
      </w:r>
      <w:r w:rsidRPr="00664181">
        <w:rPr>
          <w:rFonts w:ascii="Times" w:hAnsi="Times" w:cs="Courier New"/>
          <w:szCs w:val="18"/>
        </w:rPr>
        <w:t xml:space="preserve">) in R for the effect of being a “first generation college student”  (X) on the number of colleges students apply to (Y). </w:t>
      </w:r>
      <w:r w:rsidR="00664181"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743FD65D" w14:textId="77777777" w:rsidR="00664181" w:rsidRPr="00664181" w:rsidRDefault="00664181" w:rsidP="00664181">
      <w:pPr>
        <w:spacing w:after="0"/>
        <w:rPr>
          <w:rFonts w:ascii="Times" w:hAnsi="Times" w:cs="Courier New"/>
          <w:i/>
          <w:szCs w:val="18"/>
        </w:rPr>
      </w:pPr>
    </w:p>
    <w:p w14:paraId="775FA022" w14:textId="77777777" w:rsidR="00477F1D" w:rsidRDefault="004B4766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szCs w:val="18"/>
        </w:rPr>
      </w:pPr>
      <w:r w:rsidRPr="00664181">
        <w:rPr>
          <w:rFonts w:ascii="Times" w:hAnsi="Times" w:cs="Courier New"/>
          <w:szCs w:val="18"/>
        </w:rPr>
        <w:t xml:space="preserve">For </w:t>
      </w:r>
      <w:r w:rsidR="00664181">
        <w:rPr>
          <w:rFonts w:ascii="Times" w:hAnsi="Times" w:cs="Courier New"/>
          <w:szCs w:val="18"/>
        </w:rPr>
        <w:t>the</w:t>
      </w:r>
      <w:r w:rsidRPr="00664181">
        <w:rPr>
          <w:rFonts w:ascii="Times" w:hAnsi="Times" w:cs="Courier New"/>
          <w:szCs w:val="18"/>
        </w:rPr>
        <w:t xml:space="preserve"> </w:t>
      </w:r>
      <w:r w:rsidR="00664181">
        <w:rPr>
          <w:rFonts w:ascii="Times" w:hAnsi="Times" w:cs="Courier New"/>
          <w:szCs w:val="18"/>
        </w:rPr>
        <w:t>first generation college student coefficient</w:t>
      </w:r>
      <w:r w:rsidRPr="00664181">
        <w:rPr>
          <w:rFonts w:ascii="Times" w:hAnsi="Times" w:cs="Courier New"/>
          <w:szCs w:val="18"/>
        </w:rPr>
        <w:t xml:space="preserve"> in your</w:t>
      </w:r>
      <w:r w:rsidR="00664181">
        <w:rPr>
          <w:rFonts w:ascii="Times" w:hAnsi="Times" w:cs="Courier New"/>
          <w:szCs w:val="18"/>
        </w:rPr>
        <w:t xml:space="preserve"> </w:t>
      </w:r>
      <w:r w:rsidR="00664181" w:rsidRPr="00664181">
        <w:rPr>
          <w:rFonts w:ascii="Times" w:hAnsi="Times" w:cs="Courier New"/>
          <w:i/>
          <w:szCs w:val="18"/>
        </w:rPr>
        <w:t>multivariate</w:t>
      </w:r>
      <w:r w:rsidRPr="00664181">
        <w:rPr>
          <w:rFonts w:ascii="Times" w:hAnsi="Times" w:cs="Courier New"/>
          <w:i/>
          <w:szCs w:val="18"/>
        </w:rPr>
        <w:t xml:space="preserve"> regression model</w:t>
      </w:r>
      <w:r w:rsidR="00477F1D">
        <w:rPr>
          <w:rFonts w:ascii="Times" w:hAnsi="Times" w:cs="Courier New"/>
          <w:szCs w:val="18"/>
        </w:rPr>
        <w:t xml:space="preserve"> in Q3: </w:t>
      </w:r>
    </w:p>
    <w:p w14:paraId="2A8F308A" w14:textId="77777777" w:rsidR="00477F1D" w:rsidRPr="00477F1D" w:rsidRDefault="00477F1D" w:rsidP="00477F1D">
      <w:pPr>
        <w:pStyle w:val="ListParagraph"/>
        <w:rPr>
          <w:rFonts w:ascii="Times" w:hAnsi="Times" w:cs="Courier New"/>
          <w:szCs w:val="18"/>
        </w:rPr>
      </w:pPr>
    </w:p>
    <w:p w14:paraId="57ED6709" w14:textId="77777777" w:rsidR="00477F1D" w:rsidRDefault="00477F1D" w:rsidP="00477F1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 w:rsidRPr="00477F1D">
        <w:rPr>
          <w:rFonts w:ascii="Times" w:hAnsi="Times" w:cs="Courier New"/>
          <w:szCs w:val="18"/>
        </w:rPr>
        <w:t>Interpret the coefficient in words</w:t>
      </w:r>
    </w:p>
    <w:p w14:paraId="74094651" w14:textId="674EDFD2" w:rsidR="00477F1D" w:rsidRPr="00477F1D" w:rsidRDefault="00477F1D" w:rsidP="00477F1D">
      <w:pPr>
        <w:pStyle w:val="ListParagraph"/>
        <w:numPr>
          <w:ilvl w:val="4"/>
          <w:numId w:val="26"/>
        </w:numPr>
        <w:spacing w:after="0"/>
        <w:rPr>
          <w:rFonts w:ascii="Times" w:hAnsi="Times" w:cs="Courier New"/>
          <w:szCs w:val="18"/>
        </w:rPr>
      </w:pPr>
      <w:r w:rsidRPr="00477F1D">
        <w:rPr>
          <w:rFonts w:ascii="Times" w:hAnsi="Times" w:cs="Courier New"/>
          <w:szCs w:val="18"/>
        </w:rPr>
        <w:t>State whether the coefficient p-value is insignificant or significant at the .1, .05, .01 level.</w:t>
      </w:r>
    </w:p>
    <w:p w14:paraId="0E1EB2E3" w14:textId="77777777" w:rsidR="00477F1D" w:rsidRDefault="00477F1D" w:rsidP="00477F1D">
      <w:pPr>
        <w:pStyle w:val="ListParagraph"/>
        <w:spacing w:after="0"/>
        <w:rPr>
          <w:rFonts w:ascii="Times" w:hAnsi="Times" w:cs="Courier New"/>
          <w:szCs w:val="18"/>
        </w:rPr>
      </w:pPr>
    </w:p>
    <w:p w14:paraId="4764660D" w14:textId="77777777" w:rsidR="00477F1D" w:rsidRPr="00477F1D" w:rsidRDefault="00477F1D" w:rsidP="00477F1D">
      <w:pPr>
        <w:pStyle w:val="ListParagraph"/>
        <w:rPr>
          <w:rFonts w:ascii="Times" w:hAnsi="Times" w:cs="Courier New"/>
          <w:szCs w:val="18"/>
        </w:rPr>
      </w:pPr>
    </w:p>
    <w:p w14:paraId="0ED082B7" w14:textId="255C1223" w:rsidR="00477F1D" w:rsidRDefault="00477F1D" w:rsidP="00477F1D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i/>
          <w:szCs w:val="18"/>
        </w:rPr>
      </w:pPr>
      <w:r w:rsidRPr="00664181">
        <w:rPr>
          <w:rFonts w:ascii="Times" w:hAnsi="Times" w:cs="Courier New"/>
          <w:szCs w:val="18"/>
        </w:rPr>
        <w:t xml:space="preserve">Run the multivariate regression (with </w:t>
      </w:r>
      <w:proofErr w:type="spellStart"/>
      <w:r>
        <w:rPr>
          <w:rFonts w:ascii="Times" w:hAnsi="Times" w:cs="Courier New"/>
          <w:szCs w:val="18"/>
        </w:rPr>
        <w:t>student_motivation</w:t>
      </w:r>
      <w:proofErr w:type="spellEnd"/>
      <w:r>
        <w:rPr>
          <w:rFonts w:ascii="Times" w:hAnsi="Times" w:cs="Courier New"/>
          <w:szCs w:val="18"/>
        </w:rPr>
        <w:t xml:space="preserve"> and </w:t>
      </w:r>
      <w:proofErr w:type="spellStart"/>
      <w:r w:rsidRPr="00664181">
        <w:rPr>
          <w:rFonts w:ascii="Times" w:hAnsi="Times"/>
        </w:rPr>
        <w:t>ses_quartile</w:t>
      </w:r>
      <w:proofErr w:type="spellEnd"/>
      <w:r w:rsidRPr="00664181">
        <w:rPr>
          <w:rFonts w:ascii="Times" w:hAnsi="Times"/>
        </w:rPr>
        <w:t xml:space="preserve"> as control variables</w:t>
      </w:r>
      <w:r w:rsidRPr="00664181">
        <w:rPr>
          <w:rFonts w:ascii="Times" w:hAnsi="Times" w:cs="Courier New"/>
          <w:szCs w:val="18"/>
        </w:rPr>
        <w:t xml:space="preserve">) in R for the effect of being a “first generation college student”  (X) on the number of colleges students apply to (Y). </w:t>
      </w:r>
      <w:r w:rsidRPr="00664181">
        <w:rPr>
          <w:rFonts w:ascii="Times" w:hAnsi="Times" w:cs="Courier New"/>
          <w:i/>
          <w:szCs w:val="18"/>
        </w:rPr>
        <w:t>(Don’t forget to run the model with robust standard errors!)</w:t>
      </w:r>
    </w:p>
    <w:p w14:paraId="5C0BAFCE" w14:textId="3D503368" w:rsidR="00477F1D" w:rsidRDefault="00477F1D" w:rsidP="00477F1D">
      <w:pPr>
        <w:spacing w:after="0"/>
        <w:rPr>
          <w:rFonts w:ascii="Times" w:hAnsi="Times" w:cs="Courier New"/>
          <w:szCs w:val="18"/>
        </w:rPr>
      </w:pPr>
    </w:p>
    <w:p w14:paraId="0FFD0CB1" w14:textId="1FE35407" w:rsidR="00840728" w:rsidRDefault="00840728" w:rsidP="00840728">
      <w:pPr>
        <w:pStyle w:val="ListParagraph"/>
        <w:numPr>
          <w:ilvl w:val="0"/>
          <w:numId w:val="26"/>
        </w:numPr>
        <w:spacing w:after="0"/>
        <w:rPr>
          <w:rFonts w:ascii="Times" w:hAnsi="Times" w:cs="Courier New"/>
          <w:szCs w:val="18"/>
        </w:rPr>
      </w:pPr>
      <w:r w:rsidRPr="00664181">
        <w:rPr>
          <w:rFonts w:ascii="Times" w:hAnsi="Times" w:cs="Courier New"/>
          <w:szCs w:val="18"/>
        </w:rPr>
        <w:t xml:space="preserve">For </w:t>
      </w:r>
      <w:r>
        <w:rPr>
          <w:rFonts w:ascii="Times" w:hAnsi="Times" w:cs="Courier New"/>
          <w:szCs w:val="18"/>
        </w:rPr>
        <w:t>the</w:t>
      </w:r>
      <w:r w:rsidRPr="00664181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first generation college student coefficient</w:t>
      </w:r>
      <w:r w:rsidRPr="00664181">
        <w:rPr>
          <w:rFonts w:ascii="Times" w:hAnsi="Times" w:cs="Courier New"/>
          <w:szCs w:val="18"/>
        </w:rPr>
        <w:t xml:space="preserve"> in your</w:t>
      </w:r>
      <w:r>
        <w:rPr>
          <w:rFonts w:ascii="Times" w:hAnsi="Times" w:cs="Courier New"/>
          <w:szCs w:val="18"/>
        </w:rPr>
        <w:t xml:space="preserve"> </w:t>
      </w:r>
      <w:r w:rsidRPr="00664181">
        <w:rPr>
          <w:rFonts w:ascii="Times" w:hAnsi="Times" w:cs="Courier New"/>
          <w:i/>
          <w:szCs w:val="18"/>
        </w:rPr>
        <w:t>multivariate regression model</w:t>
      </w:r>
      <w:r>
        <w:rPr>
          <w:rFonts w:ascii="Times" w:hAnsi="Times" w:cs="Courier New"/>
          <w:szCs w:val="18"/>
        </w:rPr>
        <w:t xml:space="preserve"> in Q5: </w:t>
      </w:r>
    </w:p>
    <w:p w14:paraId="48D0DEB8" w14:textId="77777777" w:rsidR="00840728" w:rsidRPr="00477F1D" w:rsidRDefault="00840728" w:rsidP="00477F1D">
      <w:pPr>
        <w:spacing w:after="0"/>
        <w:rPr>
          <w:rFonts w:ascii="Times" w:hAnsi="Times" w:cs="Courier New"/>
          <w:szCs w:val="18"/>
        </w:rPr>
      </w:pPr>
    </w:p>
    <w:p w14:paraId="4266175C" w14:textId="6B50C011" w:rsidR="004B4766" w:rsidRPr="0096722B" w:rsidRDefault="004B4766" w:rsidP="004B4766">
      <w:pPr>
        <w:pStyle w:val="ListParagraph"/>
        <w:numPr>
          <w:ilvl w:val="1"/>
          <w:numId w:val="24"/>
        </w:numPr>
        <w:spacing w:after="0"/>
        <w:rPr>
          <w:rFonts w:ascii="Times" w:hAnsi="Times" w:cs="Courier New"/>
          <w:szCs w:val="18"/>
        </w:rPr>
      </w:pPr>
      <w:r w:rsidRPr="0096722B">
        <w:rPr>
          <w:rFonts w:ascii="Times" w:hAnsi="Times" w:cs="Courier New"/>
          <w:szCs w:val="18"/>
        </w:rPr>
        <w:t>Interpret the coefficient in words</w:t>
      </w:r>
    </w:p>
    <w:p w14:paraId="619AFEEF" w14:textId="7B7D935C" w:rsidR="004B4766" w:rsidRDefault="004B4766" w:rsidP="004B4766">
      <w:pPr>
        <w:pStyle w:val="ListParagraph"/>
        <w:numPr>
          <w:ilvl w:val="1"/>
          <w:numId w:val="24"/>
        </w:numPr>
        <w:spacing w:after="0"/>
        <w:rPr>
          <w:rFonts w:ascii="Times" w:hAnsi="Times" w:cs="Courier New"/>
          <w:szCs w:val="18"/>
        </w:rPr>
      </w:pPr>
      <w:r w:rsidRPr="0096722B">
        <w:rPr>
          <w:rFonts w:ascii="Times" w:hAnsi="Times" w:cs="Courier New"/>
          <w:szCs w:val="18"/>
        </w:rPr>
        <w:t>State whether the coefficient p-value is insignificant or significant at the .1, .05, .01 level.</w:t>
      </w:r>
    </w:p>
    <w:p w14:paraId="71E4F48A" w14:textId="4377A842" w:rsidR="0063524C" w:rsidRDefault="0063524C" w:rsidP="0063524C">
      <w:pPr>
        <w:spacing w:after="0"/>
        <w:rPr>
          <w:rFonts w:ascii="Times" w:hAnsi="Times" w:cs="Courier New"/>
          <w:szCs w:val="18"/>
        </w:rPr>
      </w:pPr>
    </w:p>
    <w:p w14:paraId="42ED0622" w14:textId="4ACDADB0" w:rsidR="0063524C" w:rsidRPr="00C73D22" w:rsidRDefault="0063524C" w:rsidP="0063524C">
      <w:pPr>
        <w:spacing w:after="0"/>
        <w:rPr>
          <w:rFonts w:ascii="Times" w:hAnsi="Times" w:cs="Courier New"/>
          <w:b/>
          <w:i/>
          <w:szCs w:val="18"/>
        </w:rPr>
      </w:pPr>
    </w:p>
    <w:p w14:paraId="6D286380" w14:textId="111E8B0F" w:rsidR="001F523B" w:rsidRDefault="0099738B" w:rsidP="0063524C">
      <w:pPr>
        <w:spacing w:after="0"/>
        <w:rPr>
          <w:rFonts w:ascii="Times" w:hAnsi="Times" w:cs="Courier New"/>
          <w:b/>
          <w:i/>
          <w:szCs w:val="18"/>
        </w:rPr>
      </w:pPr>
      <w:r>
        <w:rPr>
          <w:rFonts w:ascii="Times" w:hAnsi="Times" w:cs="Courier New"/>
          <w:b/>
          <w:i/>
          <w:szCs w:val="18"/>
        </w:rPr>
        <w:t>If you really feel like testing yourself, w</w:t>
      </w:r>
      <w:r w:rsidR="00477F1D">
        <w:rPr>
          <w:rFonts w:ascii="Times" w:hAnsi="Times" w:cs="Courier New"/>
          <w:b/>
          <w:i/>
          <w:szCs w:val="18"/>
        </w:rPr>
        <w:t>rite</w:t>
      </w:r>
      <w:r w:rsidR="0063524C" w:rsidRPr="00C73D22">
        <w:rPr>
          <w:rFonts w:ascii="Times" w:hAnsi="Times" w:cs="Courier New"/>
          <w:b/>
          <w:i/>
          <w:szCs w:val="18"/>
        </w:rPr>
        <w:t xml:space="preserve"> out the population regression model for the multivariate regression</w:t>
      </w:r>
      <w:r>
        <w:rPr>
          <w:rFonts w:ascii="Times" w:hAnsi="Times" w:cs="Courier New"/>
          <w:b/>
          <w:i/>
          <w:szCs w:val="18"/>
        </w:rPr>
        <w:t xml:space="preserve"> in </w:t>
      </w:r>
      <w:r w:rsidR="00B11FDA">
        <w:rPr>
          <w:rFonts w:ascii="Times" w:hAnsi="Times" w:cs="Courier New"/>
          <w:b/>
          <w:i/>
          <w:szCs w:val="18"/>
        </w:rPr>
        <w:t>Q5</w:t>
      </w:r>
    </w:p>
    <w:p w14:paraId="54EA2648" w14:textId="393FCDC1" w:rsidR="0054326D" w:rsidRPr="00CE0882" w:rsidRDefault="0063524C" w:rsidP="00586390">
      <w:pPr>
        <w:pStyle w:val="ListParagraph"/>
        <w:numPr>
          <w:ilvl w:val="0"/>
          <w:numId w:val="27"/>
        </w:numPr>
        <w:spacing w:after="0"/>
        <w:rPr>
          <w:rFonts w:ascii="Times" w:hAnsi="Times" w:cs="Courier New"/>
          <w:szCs w:val="18"/>
        </w:rPr>
      </w:pPr>
      <w:r w:rsidRPr="001F523B">
        <w:rPr>
          <w:rFonts w:ascii="Times" w:hAnsi="Times" w:cs="Courier New"/>
          <w:szCs w:val="18"/>
        </w:rPr>
        <w:t xml:space="preserve">(Hint: Apart from </w:t>
      </w:r>
      <m:oMath>
        <m:sSub>
          <m:sSubPr>
            <m:ctrlPr>
              <w:rPr>
                <w:rFonts w:ascii="Cambria Math" w:hAnsi="Cambria Math" w:cs="Courier New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m:rPr>
                <m:sty m:val="p"/>
              </m:rPr>
              <w:rPr>
                <w:rFonts w:ascii="Cambria Math" w:hAnsi="Cambria Math" w:cs="Courier New"/>
                <w:szCs w:val="18"/>
              </w:rPr>
              <m:t>0</m:t>
            </m:r>
          </m:sub>
        </m:sSub>
      </m:oMath>
      <w:r w:rsidRPr="001F523B">
        <w:rPr>
          <w:rFonts w:ascii="Times" w:eastAsiaTheme="minorEastAsia" w:hAnsi="Times" w:cs="Courier New"/>
          <w:szCs w:val="18"/>
        </w:rPr>
        <w:t xml:space="preserve">, </w:t>
      </w:r>
      <w:r w:rsidRPr="001F523B">
        <w:rPr>
          <w:rFonts w:ascii="Times" w:hAnsi="Times" w:cs="Courier New"/>
          <w:szCs w:val="18"/>
        </w:rPr>
        <w:t xml:space="preserve">you should have 12 betas and 12 </w:t>
      </w:r>
      <w:proofErr w:type="spellStart"/>
      <w:r w:rsidRPr="001F523B">
        <w:rPr>
          <w:rFonts w:ascii="Times" w:hAnsi="Times" w:cs="Courier New"/>
          <w:szCs w:val="18"/>
        </w:rPr>
        <w:t>Xs</w:t>
      </w:r>
      <w:proofErr w:type="spellEnd"/>
      <w:r w:rsidR="001F523B" w:rsidRPr="001F523B">
        <w:rPr>
          <w:rFonts w:ascii="Times" w:hAnsi="Times" w:cs="Courier New"/>
          <w:szCs w:val="18"/>
        </w:rPr>
        <w:t xml:space="preserve"> because both our control variables are categorical variables)</w:t>
      </w:r>
    </w:p>
    <w:sectPr w:rsidR="0054326D" w:rsidRPr="00CE08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2F9B5D" w14:textId="77777777" w:rsidR="00D55F8E" w:rsidRDefault="00D55F8E">
      <w:pPr>
        <w:spacing w:after="0"/>
      </w:pPr>
      <w:r>
        <w:separator/>
      </w:r>
    </w:p>
  </w:endnote>
  <w:endnote w:type="continuationSeparator" w:id="0">
    <w:p w14:paraId="527D0FB2" w14:textId="77777777" w:rsidR="00D55F8E" w:rsidRDefault="00D55F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850354" w14:textId="77777777" w:rsidR="00D55F8E" w:rsidRDefault="00D55F8E">
      <w:r>
        <w:separator/>
      </w:r>
    </w:p>
  </w:footnote>
  <w:footnote w:type="continuationSeparator" w:id="0">
    <w:p w14:paraId="3096E52E" w14:textId="77777777" w:rsidR="00D55F8E" w:rsidRDefault="00D55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0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7"/>
  </w:num>
  <w:num w:numId="9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0"/>
  </w:num>
  <w:num w:numId="13">
    <w:abstractNumId w:val="13"/>
  </w:num>
  <w:num w:numId="14">
    <w:abstractNumId w:val="3"/>
  </w:num>
  <w:num w:numId="15">
    <w:abstractNumId w:val="9"/>
  </w:num>
  <w:num w:numId="16">
    <w:abstractNumId w:val="18"/>
  </w:num>
  <w:num w:numId="17">
    <w:abstractNumId w:val="17"/>
  </w:num>
  <w:num w:numId="18">
    <w:abstractNumId w:val="16"/>
  </w:num>
  <w:num w:numId="19">
    <w:abstractNumId w:val="15"/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8"/>
  </w:num>
  <w:num w:numId="24">
    <w:abstractNumId w:val="14"/>
  </w:num>
  <w:num w:numId="25">
    <w:abstractNumId w:val="5"/>
  </w:num>
  <w:num w:numId="26">
    <w:abstractNumId w:val="19"/>
  </w:num>
  <w:num w:numId="27">
    <w:abstractNumId w:val="11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1A85"/>
    <w:rsid w:val="00041E54"/>
    <w:rsid w:val="00053D1B"/>
    <w:rsid w:val="000621DB"/>
    <w:rsid w:val="000733A5"/>
    <w:rsid w:val="000A2ACC"/>
    <w:rsid w:val="000B6342"/>
    <w:rsid w:val="000E5CA4"/>
    <w:rsid w:val="000F1C3E"/>
    <w:rsid w:val="00142BC7"/>
    <w:rsid w:val="0018149D"/>
    <w:rsid w:val="00184CB9"/>
    <w:rsid w:val="001A7D25"/>
    <w:rsid w:val="001C667C"/>
    <w:rsid w:val="001E5BB0"/>
    <w:rsid w:val="001F3BD0"/>
    <w:rsid w:val="001F523B"/>
    <w:rsid w:val="00200036"/>
    <w:rsid w:val="00213466"/>
    <w:rsid w:val="00240270"/>
    <w:rsid w:val="00242DF6"/>
    <w:rsid w:val="00253AD1"/>
    <w:rsid w:val="00297BF3"/>
    <w:rsid w:val="002A4E97"/>
    <w:rsid w:val="002B53F0"/>
    <w:rsid w:val="003308DC"/>
    <w:rsid w:val="00361F55"/>
    <w:rsid w:val="00386F5E"/>
    <w:rsid w:val="003A5BFE"/>
    <w:rsid w:val="003B1320"/>
    <w:rsid w:val="003B55B7"/>
    <w:rsid w:val="003D0009"/>
    <w:rsid w:val="003D4644"/>
    <w:rsid w:val="003F2D20"/>
    <w:rsid w:val="0040157D"/>
    <w:rsid w:val="00411B73"/>
    <w:rsid w:val="00424306"/>
    <w:rsid w:val="00443336"/>
    <w:rsid w:val="004469F7"/>
    <w:rsid w:val="004608B7"/>
    <w:rsid w:val="004718B0"/>
    <w:rsid w:val="00473808"/>
    <w:rsid w:val="0047419B"/>
    <w:rsid w:val="00474AF7"/>
    <w:rsid w:val="00477F1D"/>
    <w:rsid w:val="004A74FB"/>
    <w:rsid w:val="004B4766"/>
    <w:rsid w:val="004B620E"/>
    <w:rsid w:val="004E29B3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D03"/>
    <w:rsid w:val="005D3162"/>
    <w:rsid w:val="005E6E42"/>
    <w:rsid w:val="005E7361"/>
    <w:rsid w:val="005F4235"/>
    <w:rsid w:val="005F5ACF"/>
    <w:rsid w:val="005F63F2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D61C1"/>
    <w:rsid w:val="006E6D3C"/>
    <w:rsid w:val="006F3B6E"/>
    <w:rsid w:val="006F5874"/>
    <w:rsid w:val="00720985"/>
    <w:rsid w:val="00732644"/>
    <w:rsid w:val="00744FC2"/>
    <w:rsid w:val="007524F3"/>
    <w:rsid w:val="00784D58"/>
    <w:rsid w:val="007A39C0"/>
    <w:rsid w:val="007A4858"/>
    <w:rsid w:val="007C410D"/>
    <w:rsid w:val="007D1976"/>
    <w:rsid w:val="007D6348"/>
    <w:rsid w:val="007F023D"/>
    <w:rsid w:val="00833215"/>
    <w:rsid w:val="008373C1"/>
    <w:rsid w:val="00840728"/>
    <w:rsid w:val="008454A5"/>
    <w:rsid w:val="008955D8"/>
    <w:rsid w:val="008A122B"/>
    <w:rsid w:val="008B7A3E"/>
    <w:rsid w:val="008D6863"/>
    <w:rsid w:val="008F421E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D599E"/>
    <w:rsid w:val="00A1577B"/>
    <w:rsid w:val="00A52239"/>
    <w:rsid w:val="00A84E21"/>
    <w:rsid w:val="00AC6564"/>
    <w:rsid w:val="00AF5D3F"/>
    <w:rsid w:val="00B11FDA"/>
    <w:rsid w:val="00B542F2"/>
    <w:rsid w:val="00B54A12"/>
    <w:rsid w:val="00B752EC"/>
    <w:rsid w:val="00B83786"/>
    <w:rsid w:val="00B86B75"/>
    <w:rsid w:val="00B86BDB"/>
    <w:rsid w:val="00B944CD"/>
    <w:rsid w:val="00BB111A"/>
    <w:rsid w:val="00BC48D5"/>
    <w:rsid w:val="00BD1B86"/>
    <w:rsid w:val="00BD406C"/>
    <w:rsid w:val="00BD424E"/>
    <w:rsid w:val="00BE416D"/>
    <w:rsid w:val="00BE6AE3"/>
    <w:rsid w:val="00BF37CB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5BA7"/>
    <w:rsid w:val="00CF5048"/>
    <w:rsid w:val="00D054CF"/>
    <w:rsid w:val="00D45193"/>
    <w:rsid w:val="00D50FEB"/>
    <w:rsid w:val="00D55F8E"/>
    <w:rsid w:val="00DD6842"/>
    <w:rsid w:val="00DD7B79"/>
    <w:rsid w:val="00DE503D"/>
    <w:rsid w:val="00DF4B5F"/>
    <w:rsid w:val="00E315A3"/>
    <w:rsid w:val="00E47BE5"/>
    <w:rsid w:val="00E567E9"/>
    <w:rsid w:val="00E765DE"/>
    <w:rsid w:val="00EA3076"/>
    <w:rsid w:val="00EB44C8"/>
    <w:rsid w:val="00EB5C8B"/>
    <w:rsid w:val="00EC091B"/>
    <w:rsid w:val="00EC33B0"/>
    <w:rsid w:val="00EE29CD"/>
    <w:rsid w:val="00F00F14"/>
    <w:rsid w:val="00F26102"/>
    <w:rsid w:val="00F435A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25A9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730</Words>
  <Characters>416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23</cp:revision>
  <dcterms:created xsi:type="dcterms:W3CDTF">2020-04-02T22:38:00Z</dcterms:created>
  <dcterms:modified xsi:type="dcterms:W3CDTF">2020-04-21T22:39:00Z</dcterms:modified>
</cp:coreProperties>
</file>